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4"/>
        <w:gridCol w:w="1186"/>
      </w:tblGrid>
      <w:tr w:rsidR="000A1E80" w:rsidRPr="00AD2E39" w14:paraId="2160DA2F" w14:textId="77777777" w:rsidTr="3B8BB7F4">
        <w:tc>
          <w:tcPr>
            <w:tcW w:w="6925" w:type="dxa"/>
          </w:tcPr>
          <w:p w14:paraId="18427611" w14:textId="3D5E47AD" w:rsidR="000A1E80" w:rsidRPr="00AD2E39" w:rsidRDefault="007E2233" w:rsidP="00D572F2">
            <w:pPr>
              <w:pStyle w:val="NormalWeb"/>
              <w:rPr>
                <w:b/>
                <w:bCs/>
                <w:sz w:val="36"/>
                <w:szCs w:val="36"/>
              </w:rPr>
            </w:pPr>
            <w:r w:rsidRPr="00AD2E39">
              <w:rPr>
                <w:b/>
                <w:bCs/>
                <w:sz w:val="36"/>
                <w:szCs w:val="36"/>
              </w:rPr>
              <w:t>Micropump</w:t>
            </w:r>
            <w:r w:rsidR="000A1E80" w:rsidRPr="00AD2E39">
              <w:rPr>
                <w:b/>
                <w:bCs/>
                <w:sz w:val="36"/>
                <w:szCs w:val="36"/>
              </w:rPr>
              <w:t xml:space="preserve"> Module </w:t>
            </w:r>
          </w:p>
          <w:p w14:paraId="48B81C27" w14:textId="7EE8C467" w:rsidR="000A1E80" w:rsidRPr="00AD2E39" w:rsidRDefault="000A1E80" w:rsidP="00D572F2">
            <w:pPr>
              <w:pStyle w:val="NormalWeb"/>
              <w:rPr>
                <w:b/>
                <w:bCs/>
                <w:sz w:val="32"/>
                <w:szCs w:val="32"/>
              </w:rPr>
            </w:pPr>
            <w:r w:rsidRPr="00AD2E39">
              <w:rPr>
                <w:b/>
                <w:bCs/>
                <w:sz w:val="32"/>
                <w:szCs w:val="32"/>
              </w:rPr>
              <w:t>Module Description</w:t>
            </w:r>
          </w:p>
        </w:tc>
        <w:tc>
          <w:tcPr>
            <w:tcW w:w="2425" w:type="dxa"/>
            <w:vAlign w:val="center"/>
          </w:tcPr>
          <w:p w14:paraId="5A1CE3ED" w14:textId="7607304A" w:rsidR="000A1E80" w:rsidRPr="00AD2E39" w:rsidRDefault="000A1E80" w:rsidP="00D572F2">
            <w:pPr>
              <w:pStyle w:val="NormalWeb"/>
              <w:jc w:val="right"/>
              <w:rPr>
                <w:b/>
                <w:iCs/>
                <w:sz w:val="36"/>
                <w:szCs w:val="36"/>
              </w:rPr>
            </w:pPr>
            <w:r w:rsidRPr="00AD2E39">
              <w:rPr>
                <w:b/>
                <w:iCs/>
                <w:sz w:val="36"/>
                <w:szCs w:val="36"/>
              </w:rPr>
              <w:t>ID: MD-1</w:t>
            </w:r>
          </w:p>
        </w:tc>
      </w:tr>
      <w:tr w:rsidR="000A1E80" w:rsidRPr="00684613" w14:paraId="4C1AD27B" w14:textId="77777777" w:rsidTr="3B8BB7F4">
        <w:trPr>
          <w:trHeight w:val="557"/>
        </w:trPr>
        <w:tc>
          <w:tcPr>
            <w:tcW w:w="6925" w:type="dxa"/>
            <w:vAlign w:val="center"/>
          </w:tcPr>
          <w:p w14:paraId="299F29DD" w14:textId="68C757E3" w:rsidR="00DD0F0E" w:rsidRPr="00AD2E39" w:rsidRDefault="00AD2E39" w:rsidP="00DD0F0E">
            <w:pPr>
              <w:pStyle w:val="NormalWeb"/>
              <w:keepNext/>
            </w:pPr>
            <w:r w:rsidRPr="00AD2E39">
              <w:rPr>
                <w:noProof/>
              </w:rPr>
              <w:drawing>
                <wp:inline distT="0" distB="0" distL="0" distR="0" wp14:anchorId="42839BC5" wp14:editId="4DFBBB84">
                  <wp:extent cx="5053415" cy="3438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59784" cy="3442859"/>
                          </a:xfrm>
                          <a:prstGeom prst="rect">
                            <a:avLst/>
                          </a:prstGeom>
                          <a:noFill/>
                        </pic:spPr>
                      </pic:pic>
                    </a:graphicData>
                  </a:graphic>
                </wp:inline>
              </w:drawing>
            </w:r>
          </w:p>
          <w:p w14:paraId="1B9F03CF" w14:textId="2D878B95" w:rsidR="000A1E80" w:rsidRPr="00AD2E39" w:rsidRDefault="00DD0F0E" w:rsidP="00DD0F0E">
            <w:pPr>
              <w:pStyle w:val="Caption"/>
            </w:pPr>
            <w:r w:rsidRPr="00AD2E39">
              <w:t xml:space="preserve">Figure </w:t>
            </w:r>
            <w:fldSimple w:instr=" SEQ Figure \* ARABIC ">
              <w:r w:rsidRPr="00AD2E39">
                <w:rPr>
                  <w:noProof/>
                </w:rPr>
                <w:t>1</w:t>
              </w:r>
            </w:fldSimple>
            <w:r w:rsidRPr="00AD2E39">
              <w:t xml:space="preserve">: Waterfall Diagram, Food and Drug </w:t>
            </w:r>
            <w:proofErr w:type="spellStart"/>
            <w:r w:rsidRPr="00AD2E39">
              <w:t>Administragion</w:t>
            </w:r>
            <w:proofErr w:type="spellEnd"/>
            <w:r w:rsidRPr="00AD2E39">
              <w:t xml:space="preserve"> Design Control </w:t>
            </w:r>
            <w:proofErr w:type="spellStart"/>
            <w:r w:rsidRPr="00AD2E39">
              <w:t>Guidence</w:t>
            </w:r>
            <w:proofErr w:type="spellEnd"/>
            <w:r w:rsidRPr="00AD2E39">
              <w:t xml:space="preserve"> Document, March 1997</w:t>
            </w:r>
          </w:p>
        </w:tc>
        <w:tc>
          <w:tcPr>
            <w:tcW w:w="2425" w:type="dxa"/>
          </w:tcPr>
          <w:p w14:paraId="3E61E1A8" w14:textId="659ED39E" w:rsidR="000A1E80" w:rsidRPr="00684613" w:rsidRDefault="000A1E80" w:rsidP="00D572F2">
            <w:pPr>
              <w:pStyle w:val="NormalWeb"/>
              <w:rPr>
                <w:highlight w:val="yellow"/>
              </w:rPr>
            </w:pPr>
          </w:p>
        </w:tc>
      </w:tr>
    </w:tbl>
    <w:p w14:paraId="47A5BCC3" w14:textId="50BE3D41" w:rsidR="00935784" w:rsidRDefault="005D10B8" w:rsidP="00EB5FA8">
      <w:pPr>
        <w:pStyle w:val="NormalWeb"/>
        <w:rPr>
          <w:b/>
          <w:iCs/>
        </w:rPr>
      </w:pPr>
      <w:r>
        <w:rPr>
          <w:b/>
          <w:iCs/>
        </w:rPr>
        <w:t>Learning Objectives</w:t>
      </w:r>
    </w:p>
    <w:tbl>
      <w:tblPr>
        <w:tblStyle w:val="TableGrid"/>
        <w:tblW w:w="0" w:type="auto"/>
        <w:tblLook w:val="04A0" w:firstRow="1" w:lastRow="0" w:firstColumn="1" w:lastColumn="0" w:noHBand="0" w:noVBand="1"/>
      </w:tblPr>
      <w:tblGrid>
        <w:gridCol w:w="3116"/>
        <w:gridCol w:w="3117"/>
        <w:gridCol w:w="3117"/>
      </w:tblGrid>
      <w:tr w:rsidR="005D10B8" w14:paraId="4AD3828C" w14:textId="77777777" w:rsidTr="005D10B8">
        <w:tc>
          <w:tcPr>
            <w:tcW w:w="3116" w:type="dxa"/>
          </w:tcPr>
          <w:p w14:paraId="3C4757DC" w14:textId="77777777" w:rsidR="005D10B8" w:rsidRDefault="005D10B8" w:rsidP="005D10B8">
            <w:pPr>
              <w:pStyle w:val="NormalWeb"/>
              <w:rPr>
                <w:b/>
                <w:iCs/>
              </w:rPr>
            </w:pPr>
            <w:r w:rsidRPr="005D10B8">
              <w:rPr>
                <w:b/>
              </w:rPr>
              <w:t>Design Thinking</w:t>
            </w:r>
          </w:p>
        </w:tc>
        <w:tc>
          <w:tcPr>
            <w:tcW w:w="3117" w:type="dxa"/>
          </w:tcPr>
          <w:p w14:paraId="180276A7" w14:textId="77777777" w:rsidR="005D10B8" w:rsidRDefault="005D10B8" w:rsidP="005D10B8">
            <w:pPr>
              <w:pStyle w:val="NormalWeb"/>
              <w:rPr>
                <w:b/>
                <w:iCs/>
              </w:rPr>
            </w:pPr>
            <w:r>
              <w:rPr>
                <w:b/>
                <w:iCs/>
              </w:rPr>
              <w:t>Skills</w:t>
            </w:r>
          </w:p>
        </w:tc>
        <w:tc>
          <w:tcPr>
            <w:tcW w:w="3117" w:type="dxa"/>
          </w:tcPr>
          <w:p w14:paraId="318EB571" w14:textId="77777777" w:rsidR="005D10B8" w:rsidRDefault="005D10B8" w:rsidP="005D10B8">
            <w:pPr>
              <w:pStyle w:val="NormalWeb"/>
              <w:rPr>
                <w:b/>
                <w:iCs/>
              </w:rPr>
            </w:pPr>
            <w:r>
              <w:rPr>
                <w:b/>
                <w:iCs/>
              </w:rPr>
              <w:t>Tools</w:t>
            </w:r>
          </w:p>
        </w:tc>
      </w:tr>
      <w:tr w:rsidR="005D10B8" w:rsidRPr="00A0516A" w14:paraId="27B7D60C" w14:textId="77777777" w:rsidTr="009E6CB7">
        <w:trPr>
          <w:trHeight w:val="2839"/>
        </w:trPr>
        <w:tc>
          <w:tcPr>
            <w:tcW w:w="3116" w:type="dxa"/>
          </w:tcPr>
          <w:p w14:paraId="2F440E2D" w14:textId="77777777" w:rsidR="005D10B8" w:rsidRPr="007E2233" w:rsidRDefault="005D10B8" w:rsidP="005D10B8">
            <w:pPr>
              <w:pStyle w:val="NormalWeb"/>
              <w:numPr>
                <w:ilvl w:val="0"/>
                <w:numId w:val="2"/>
              </w:numPr>
              <w:spacing w:before="0" w:beforeAutospacing="0" w:after="0" w:afterAutospacing="0"/>
            </w:pPr>
            <w:r w:rsidRPr="007E2233">
              <w:t>Quantitative decision making to solve open-ended problem</w:t>
            </w:r>
          </w:p>
          <w:p w14:paraId="60E09B9A" w14:textId="3595117D" w:rsidR="005D10B8" w:rsidRPr="007E2233" w:rsidRDefault="005D10B8" w:rsidP="005D10B8">
            <w:pPr>
              <w:pStyle w:val="NormalWeb"/>
              <w:numPr>
                <w:ilvl w:val="0"/>
                <w:numId w:val="2"/>
              </w:numPr>
              <w:spacing w:before="0" w:beforeAutospacing="0" w:after="0" w:afterAutospacing="0"/>
            </w:pPr>
            <w:r w:rsidRPr="007E2233">
              <w:t>Design Outputs</w:t>
            </w:r>
          </w:p>
          <w:p w14:paraId="32CCC001" w14:textId="7E6303BB" w:rsidR="001829B5" w:rsidRPr="007E2233" w:rsidRDefault="001829B5" w:rsidP="005D10B8">
            <w:pPr>
              <w:pStyle w:val="NormalWeb"/>
              <w:numPr>
                <w:ilvl w:val="0"/>
                <w:numId w:val="2"/>
              </w:numPr>
              <w:spacing w:before="0" w:beforeAutospacing="0" w:after="0" w:afterAutospacing="0"/>
            </w:pPr>
            <w:r w:rsidRPr="007E2233">
              <w:t>Writing Requirements</w:t>
            </w:r>
          </w:p>
          <w:p w14:paraId="23BE592F" w14:textId="700A521F" w:rsidR="00E733D5" w:rsidRPr="007E2233" w:rsidRDefault="00E733D5" w:rsidP="005D10B8">
            <w:pPr>
              <w:pStyle w:val="NormalWeb"/>
              <w:numPr>
                <w:ilvl w:val="0"/>
                <w:numId w:val="2"/>
              </w:numPr>
              <w:spacing w:before="0" w:beforeAutospacing="0" w:after="0" w:afterAutospacing="0"/>
            </w:pPr>
            <w:r w:rsidRPr="007E2233">
              <w:t>Requirement verification</w:t>
            </w:r>
            <w:r w:rsidR="007E2233" w:rsidRPr="007E2233">
              <w:t xml:space="preserve"> / validation</w:t>
            </w:r>
          </w:p>
          <w:p w14:paraId="58702BAD" w14:textId="77777777" w:rsidR="005D10B8" w:rsidRPr="007E2233" w:rsidRDefault="005D10B8" w:rsidP="00B3590A">
            <w:pPr>
              <w:pStyle w:val="NormalWeb"/>
              <w:spacing w:before="0" w:beforeAutospacing="0" w:after="0" w:afterAutospacing="0"/>
              <w:ind w:left="360"/>
            </w:pPr>
          </w:p>
        </w:tc>
        <w:tc>
          <w:tcPr>
            <w:tcW w:w="3117" w:type="dxa"/>
          </w:tcPr>
          <w:p w14:paraId="3220E4A1" w14:textId="021D78B7" w:rsidR="00B3590A" w:rsidRPr="007E2233" w:rsidRDefault="00684613" w:rsidP="00B3590A">
            <w:pPr>
              <w:pStyle w:val="NormalWeb"/>
              <w:numPr>
                <w:ilvl w:val="0"/>
                <w:numId w:val="2"/>
              </w:numPr>
              <w:spacing w:before="0" w:beforeAutospacing="0" w:after="0" w:afterAutospacing="0"/>
            </w:pPr>
            <w:r w:rsidRPr="007E2233">
              <w:t>Arduino C++/ANSIC programming</w:t>
            </w:r>
          </w:p>
          <w:p w14:paraId="3FACB629" w14:textId="1BAC9B32" w:rsidR="00684613" w:rsidRPr="007E2233" w:rsidRDefault="00684613" w:rsidP="00B3590A">
            <w:pPr>
              <w:pStyle w:val="NormalWeb"/>
              <w:numPr>
                <w:ilvl w:val="0"/>
                <w:numId w:val="2"/>
              </w:numPr>
              <w:spacing w:before="0" w:beforeAutospacing="0" w:after="0" w:afterAutospacing="0"/>
            </w:pPr>
            <w:r w:rsidRPr="007E2233">
              <w:t>Functional Programming</w:t>
            </w:r>
          </w:p>
          <w:p w14:paraId="47CA9F49" w14:textId="2D8247FC" w:rsidR="00684613" w:rsidRPr="007E2233" w:rsidRDefault="00684613" w:rsidP="00B3590A">
            <w:pPr>
              <w:pStyle w:val="NormalWeb"/>
              <w:numPr>
                <w:ilvl w:val="0"/>
                <w:numId w:val="2"/>
              </w:numPr>
              <w:spacing w:before="0" w:beforeAutospacing="0" w:after="0" w:afterAutospacing="0"/>
            </w:pPr>
            <w:r w:rsidRPr="007E2233">
              <w:t>Stepper motor control</w:t>
            </w:r>
          </w:p>
          <w:p w14:paraId="7A106C6E" w14:textId="5A5E259B" w:rsidR="00684613" w:rsidRPr="007E2233" w:rsidRDefault="00684613" w:rsidP="00B3590A">
            <w:pPr>
              <w:pStyle w:val="NormalWeb"/>
              <w:numPr>
                <w:ilvl w:val="0"/>
                <w:numId w:val="2"/>
              </w:numPr>
              <w:spacing w:before="0" w:beforeAutospacing="0" w:after="0" w:afterAutospacing="0"/>
            </w:pPr>
            <w:r w:rsidRPr="007E2233">
              <w:t>Microcontroller inputs and debounce</w:t>
            </w:r>
          </w:p>
          <w:p w14:paraId="32EFC27D" w14:textId="77777777" w:rsidR="005D10B8" w:rsidRPr="007E2233" w:rsidRDefault="005D10B8" w:rsidP="005D10B8">
            <w:pPr>
              <w:pStyle w:val="NormalWeb"/>
              <w:spacing w:before="0" w:beforeAutospacing="0" w:after="0" w:afterAutospacing="0"/>
            </w:pPr>
          </w:p>
        </w:tc>
        <w:tc>
          <w:tcPr>
            <w:tcW w:w="3117" w:type="dxa"/>
          </w:tcPr>
          <w:p w14:paraId="3305129F" w14:textId="11C4ED61" w:rsidR="005D10B8" w:rsidRPr="007E2233" w:rsidRDefault="00684613" w:rsidP="005D10B8">
            <w:pPr>
              <w:pStyle w:val="NormalWeb"/>
              <w:numPr>
                <w:ilvl w:val="0"/>
                <w:numId w:val="2"/>
              </w:numPr>
              <w:spacing w:before="0" w:beforeAutospacing="0" w:after="0" w:afterAutospacing="0"/>
            </w:pPr>
            <w:r w:rsidRPr="007E2233">
              <w:t>Arduino</w:t>
            </w:r>
          </w:p>
          <w:p w14:paraId="77E3C6D5" w14:textId="77777777" w:rsidR="00B3590A" w:rsidRPr="007E2233" w:rsidRDefault="00684613" w:rsidP="005D10B8">
            <w:pPr>
              <w:pStyle w:val="NormalWeb"/>
              <w:numPr>
                <w:ilvl w:val="0"/>
                <w:numId w:val="2"/>
              </w:numPr>
            </w:pPr>
            <w:r w:rsidRPr="007E2233">
              <w:t>Breadboard</w:t>
            </w:r>
          </w:p>
          <w:p w14:paraId="02DE5D8F" w14:textId="5AA468E1" w:rsidR="00684613" w:rsidRPr="007E2233" w:rsidRDefault="00684613" w:rsidP="005D10B8">
            <w:pPr>
              <w:pStyle w:val="NormalWeb"/>
              <w:numPr>
                <w:ilvl w:val="0"/>
                <w:numId w:val="2"/>
              </w:numPr>
              <w:rPr>
                <w:lang w:val="nb-NO"/>
              </w:rPr>
            </w:pPr>
            <w:r w:rsidRPr="007E2233">
              <w:rPr>
                <w:lang w:val="nb-NO"/>
              </w:rPr>
              <w:t xml:space="preserve">Stepper Motor Driver </w:t>
            </w:r>
            <w:proofErr w:type="spellStart"/>
            <w:r w:rsidRPr="007E2233">
              <w:rPr>
                <w:lang w:val="nb-NO"/>
              </w:rPr>
              <w:t>Pololu</w:t>
            </w:r>
            <w:proofErr w:type="spellEnd"/>
            <w:r w:rsidRPr="007E2233">
              <w:rPr>
                <w:lang w:val="nb-NO"/>
              </w:rPr>
              <w:t xml:space="preserve"> A4988</w:t>
            </w:r>
          </w:p>
        </w:tc>
      </w:tr>
    </w:tbl>
    <w:p w14:paraId="626A165F" w14:textId="77777777" w:rsidR="00301953" w:rsidRPr="00684613" w:rsidRDefault="00301953" w:rsidP="002D1D9E">
      <w:pPr>
        <w:pStyle w:val="NormalWeb"/>
        <w:rPr>
          <w:b/>
          <w:iCs/>
          <w:lang w:val="nb-NO"/>
        </w:rPr>
      </w:pPr>
    </w:p>
    <w:p w14:paraId="01BBB2F7" w14:textId="77777777" w:rsidR="00684613" w:rsidRPr="00684613" w:rsidRDefault="00684613" w:rsidP="002D1D9E">
      <w:pPr>
        <w:pStyle w:val="NormalWeb"/>
        <w:rPr>
          <w:b/>
          <w:iCs/>
          <w:lang w:val="nb-NO"/>
        </w:rPr>
      </w:pPr>
    </w:p>
    <w:p w14:paraId="529B4C73" w14:textId="47D64256" w:rsidR="002D1D9E" w:rsidRDefault="002D1D9E" w:rsidP="002D1D9E">
      <w:pPr>
        <w:pStyle w:val="NormalWeb"/>
        <w:rPr>
          <w:b/>
          <w:iCs/>
        </w:rPr>
      </w:pPr>
      <w:proofErr w:type="spellStart"/>
      <w:r>
        <w:rPr>
          <w:b/>
          <w:iCs/>
        </w:rPr>
        <w:lastRenderedPageBreak/>
        <w:t>Designette</w:t>
      </w:r>
      <w:proofErr w:type="spellEnd"/>
    </w:p>
    <w:p w14:paraId="10390F66" w14:textId="6F7B7AC2" w:rsidR="00335CA8" w:rsidRDefault="00335CA8" w:rsidP="002D1D9E">
      <w:pPr>
        <w:pStyle w:val="NormalWeb"/>
        <w:rPr>
          <w:b/>
          <w:iCs/>
        </w:rPr>
      </w:pPr>
      <w:r>
        <w:rPr>
          <w:b/>
          <w:iCs/>
        </w:rPr>
        <w:t>User Story</w:t>
      </w:r>
    </w:p>
    <w:p w14:paraId="7F5E5DB8" w14:textId="36C0BC4F" w:rsidR="006A4C95" w:rsidRPr="00B0789D" w:rsidRDefault="00ED2429" w:rsidP="00B0789D">
      <w:pPr>
        <w:pStyle w:val="NormalWeb"/>
        <w:rPr>
          <w:iCs/>
        </w:rPr>
      </w:pPr>
      <w:r>
        <w:rPr>
          <w:iCs/>
        </w:rPr>
        <w:t xml:space="preserve">Many engineered tissues require some type of bioreactor to allow cells to proliferate and grow or establish communication pathways, remodel the underlying hydrogel matrix, and even begin producing vasculature through angiogenesis. These bioreactors can differ pretty broadly, but many of them use some form of microfluidics or small environmental chambers as the bioreactor. </w:t>
      </w:r>
      <w:proofErr w:type="gramStart"/>
      <w:r>
        <w:rPr>
          <w:iCs/>
        </w:rPr>
        <w:t>These microfluidics</w:t>
      </w:r>
      <w:proofErr w:type="gramEnd"/>
      <w:r>
        <w:rPr>
          <w:iCs/>
        </w:rPr>
        <w:t xml:space="preserve"> usually require pumps. These pumps can be syringe pumps, gas-pressure pumps or peristaltic “roller” pumps. We often end up using these roller-style pumps in my lab to support tissue constructs in small microfluidic systems. Overall these pumps are </w:t>
      </w:r>
      <w:r w:rsidR="00FC62EE">
        <w:rPr>
          <w:iCs/>
        </w:rPr>
        <w:t>inexpensive,</w:t>
      </w:r>
      <w:r>
        <w:rPr>
          <w:iCs/>
        </w:rPr>
        <w:t xml:space="preserve"> and they get the job done but they could always be improved. For one thing, i</w:t>
      </w:r>
      <w:r w:rsidRPr="00ED2429">
        <w:rPr>
          <w:iCs/>
        </w:rPr>
        <w:t xml:space="preserve">t would be ideal for </w:t>
      </w:r>
      <w:r w:rsidR="00FC62EE">
        <w:rPr>
          <w:iCs/>
        </w:rPr>
        <w:t xml:space="preserve">several of </w:t>
      </w:r>
      <w:r w:rsidRPr="00ED2429">
        <w:rPr>
          <w:iCs/>
        </w:rPr>
        <w:t>the</w:t>
      </w:r>
      <w:r w:rsidR="00FC62EE">
        <w:rPr>
          <w:iCs/>
        </w:rPr>
        <w:t>se</w:t>
      </w:r>
      <w:r w:rsidRPr="00ED2429">
        <w:rPr>
          <w:iCs/>
        </w:rPr>
        <w:t xml:space="preserve"> pumps to run off one motor with a way to detach or stop individual pumps when necessary.</w:t>
      </w:r>
      <w:r>
        <w:rPr>
          <w:iCs/>
        </w:rPr>
        <w:t xml:space="preserve"> </w:t>
      </w:r>
      <w:r w:rsidR="00FC62EE">
        <w:rPr>
          <w:iCs/>
        </w:rPr>
        <w:t>So,</w:t>
      </w:r>
      <w:r>
        <w:rPr>
          <w:iCs/>
        </w:rPr>
        <w:t xml:space="preserve"> we could have multiple pump heads without the need to replicate the stepper motor, driver, Arduino </w:t>
      </w:r>
      <w:r w:rsidR="00FC62EE">
        <w:rPr>
          <w:iCs/>
        </w:rPr>
        <w:t>etc.</w:t>
      </w:r>
      <w:r>
        <w:rPr>
          <w:iCs/>
        </w:rPr>
        <w:t xml:space="preserve">  </w:t>
      </w:r>
      <w:r w:rsidR="00335CA8">
        <w:rPr>
          <w:iCs/>
        </w:rPr>
        <w:t xml:space="preserve">Also, these stepper motors can get pretty hot when they are run at low RPM, and these motors are often inside of an incubator. This can cause the roller pump assembly to warp. </w:t>
      </w:r>
      <w:r w:rsidR="00FC62EE">
        <w:rPr>
          <w:iCs/>
        </w:rPr>
        <w:t>So,</w:t>
      </w:r>
      <w:r w:rsidR="00335CA8">
        <w:rPr>
          <w:iCs/>
        </w:rPr>
        <w:t xml:space="preserve"> finding some way to avoid that from happening would be good. We could also use a really good user interface so the user could input some variables regarding tubing type and desired volumetric flowrate and the Arduino code would automatically set the step speed. Lastly, we could use a </w:t>
      </w:r>
      <w:r w:rsidR="00FC62EE">
        <w:rPr>
          <w:iCs/>
        </w:rPr>
        <w:t>well-designed</w:t>
      </w:r>
      <w:r w:rsidR="00335CA8">
        <w:rPr>
          <w:iCs/>
        </w:rPr>
        <w:t xml:space="preserve"> PCB or board layout for soldering or assembling all of the small electrical </w:t>
      </w:r>
      <w:r w:rsidR="00FC62EE">
        <w:rPr>
          <w:iCs/>
        </w:rPr>
        <w:t>components,</w:t>
      </w:r>
      <w:r w:rsidR="00335CA8">
        <w:rPr>
          <w:iCs/>
        </w:rPr>
        <w:t xml:space="preserve"> so we don’t have things like breadboards in the incubator. </w:t>
      </w:r>
      <w:r w:rsidR="0070646A">
        <w:rPr>
          <w:iCs/>
        </w:rPr>
        <w:t xml:space="preserve">Or fixing the </w:t>
      </w:r>
      <w:proofErr w:type="spellStart"/>
      <w:r w:rsidR="0070646A">
        <w:rPr>
          <w:iCs/>
        </w:rPr>
        <w:t>Solidworks</w:t>
      </w:r>
      <w:proofErr w:type="spellEnd"/>
      <w:r w:rsidR="0070646A">
        <w:rPr>
          <w:iCs/>
        </w:rPr>
        <w:t xml:space="preserve"> CAD files to add configurations so the pumps could be resized based on using different </w:t>
      </w:r>
      <w:proofErr w:type="gramStart"/>
      <w:r w:rsidR="0070646A">
        <w:rPr>
          <w:iCs/>
        </w:rPr>
        <w:t>tubes</w:t>
      </w:r>
      <w:r w:rsidR="00FC62EE">
        <w:rPr>
          <w:iCs/>
        </w:rPr>
        <w:t>, and</w:t>
      </w:r>
      <w:proofErr w:type="gramEnd"/>
      <w:r w:rsidR="00FC62EE">
        <w:rPr>
          <w:iCs/>
        </w:rPr>
        <w:t xml:space="preserve"> having a set of engineering drawings would probably be good</w:t>
      </w:r>
      <w:r w:rsidR="0070646A">
        <w:rPr>
          <w:iCs/>
        </w:rPr>
        <w:t xml:space="preserve">. </w:t>
      </w:r>
      <w:r w:rsidR="00335CA8">
        <w:rPr>
          <w:iCs/>
        </w:rPr>
        <w:t xml:space="preserve">Or really any other advancement on the user interface or function of these pumps would be great. </w:t>
      </w:r>
    </w:p>
    <w:p w14:paraId="46F05DC6" w14:textId="14D349E3" w:rsidR="00824ADE" w:rsidRDefault="0070646A" w:rsidP="00883B7E">
      <w:pPr>
        <w:pStyle w:val="NormalWeb"/>
        <w:rPr>
          <w:b/>
          <w:iCs/>
        </w:rPr>
      </w:pPr>
      <w:r>
        <w:rPr>
          <w:b/>
          <w:iCs/>
        </w:rPr>
        <w:t xml:space="preserve">For this </w:t>
      </w:r>
      <w:proofErr w:type="spellStart"/>
      <w:r>
        <w:rPr>
          <w:b/>
          <w:iCs/>
        </w:rPr>
        <w:t>designette</w:t>
      </w:r>
      <w:proofErr w:type="spellEnd"/>
    </w:p>
    <w:p w14:paraId="0743C555" w14:textId="77777777" w:rsidR="008A5CEE" w:rsidRDefault="0070646A" w:rsidP="00B0789D">
      <w:pPr>
        <w:pStyle w:val="NormalWeb"/>
        <w:numPr>
          <w:ilvl w:val="0"/>
          <w:numId w:val="7"/>
        </w:numPr>
        <w:rPr>
          <w:b/>
          <w:iCs/>
        </w:rPr>
      </w:pPr>
      <w:r>
        <w:rPr>
          <w:b/>
          <w:iCs/>
        </w:rPr>
        <w:t xml:space="preserve">Begin by building a working micropump as currently designed. </w:t>
      </w:r>
    </w:p>
    <w:p w14:paraId="2B971B65" w14:textId="77777777" w:rsidR="008A5CEE" w:rsidRPr="00143670" w:rsidRDefault="008A5CEE" w:rsidP="008A5CEE">
      <w:pPr>
        <w:pStyle w:val="NormalWeb"/>
        <w:numPr>
          <w:ilvl w:val="1"/>
          <w:numId w:val="7"/>
        </w:numPr>
        <w:rPr>
          <w:b/>
          <w:iCs/>
        </w:rPr>
      </w:pPr>
      <w:r w:rsidRPr="00143670">
        <w:rPr>
          <w:b/>
          <w:iCs/>
        </w:rPr>
        <w:t>Make a video and upload to canvas.</w:t>
      </w:r>
    </w:p>
    <w:p w14:paraId="1A1BC938" w14:textId="7027D868" w:rsidR="00B0789D" w:rsidRPr="00143670" w:rsidRDefault="008A5CEE" w:rsidP="008A5CEE">
      <w:pPr>
        <w:pStyle w:val="NormalWeb"/>
        <w:numPr>
          <w:ilvl w:val="1"/>
          <w:numId w:val="7"/>
        </w:numPr>
        <w:rPr>
          <w:b/>
          <w:iCs/>
        </w:rPr>
      </w:pPr>
      <w:r w:rsidRPr="00143670">
        <w:rPr>
          <w:b/>
          <w:iCs/>
          <w:u w:val="single"/>
        </w:rPr>
        <w:t>This is an individual assignment.</w:t>
      </w:r>
    </w:p>
    <w:p w14:paraId="17B1FBB7" w14:textId="19492105" w:rsidR="00774554" w:rsidRPr="00143670" w:rsidRDefault="00774554" w:rsidP="00774554">
      <w:pPr>
        <w:pStyle w:val="NormalWeb"/>
        <w:numPr>
          <w:ilvl w:val="0"/>
          <w:numId w:val="7"/>
        </w:numPr>
        <w:rPr>
          <w:b/>
          <w:iCs/>
        </w:rPr>
      </w:pPr>
      <w:r w:rsidRPr="00143670">
        <w:rPr>
          <w:b/>
          <w:iCs/>
        </w:rPr>
        <w:t>Generate UI that accepts volumetric flowrate and tubing geometry as inputs and sets the appropriate control conditions in software.</w:t>
      </w:r>
    </w:p>
    <w:p w14:paraId="1D533DC0" w14:textId="462748EE" w:rsidR="008A5CEE" w:rsidRPr="00143670" w:rsidRDefault="008A5CEE" w:rsidP="008A5CEE">
      <w:pPr>
        <w:pStyle w:val="NormalWeb"/>
        <w:numPr>
          <w:ilvl w:val="1"/>
          <w:numId w:val="7"/>
        </w:numPr>
        <w:rPr>
          <w:b/>
          <w:iCs/>
        </w:rPr>
      </w:pPr>
      <w:r w:rsidRPr="00143670">
        <w:rPr>
          <w:b/>
          <w:iCs/>
        </w:rPr>
        <w:t>Design a test to show that the user inputs correctly set the pump flowrate.</w:t>
      </w:r>
    </w:p>
    <w:p w14:paraId="6C25B6A3" w14:textId="0FCF537B" w:rsidR="00143670" w:rsidRPr="00143670" w:rsidRDefault="00143670" w:rsidP="008A5CEE">
      <w:pPr>
        <w:pStyle w:val="NormalWeb"/>
        <w:numPr>
          <w:ilvl w:val="1"/>
          <w:numId w:val="7"/>
        </w:numPr>
        <w:rPr>
          <w:b/>
          <w:iCs/>
        </w:rPr>
      </w:pPr>
      <w:r w:rsidRPr="00143670">
        <w:rPr>
          <w:b/>
          <w:iCs/>
          <w:u w:val="single"/>
        </w:rPr>
        <w:t>This is an individual assignment</w:t>
      </w:r>
      <w:r w:rsidRPr="00143670">
        <w:rPr>
          <w:b/>
          <w:iCs/>
        </w:rPr>
        <w:t>.</w:t>
      </w:r>
    </w:p>
    <w:p w14:paraId="45746487" w14:textId="2DDA16DD" w:rsidR="00B0789D" w:rsidRDefault="00B0789D" w:rsidP="00B0789D">
      <w:pPr>
        <w:pStyle w:val="NormalWeb"/>
        <w:numPr>
          <w:ilvl w:val="0"/>
          <w:numId w:val="7"/>
        </w:numPr>
        <w:rPr>
          <w:b/>
          <w:iCs/>
        </w:rPr>
      </w:pPr>
      <w:r>
        <w:rPr>
          <w:b/>
          <w:iCs/>
        </w:rPr>
        <w:t xml:space="preserve">Improve the design. Tell us what you are going to improve on the design in the Deliverable Worksheet. Then in some meaningful way verify / validate that you accomplished your design goals. This is very open-ended. You should state how you are going to make it better, say how you will test that you met those goals then run those tests. Use any of the templates provided to present your prototyping and testing. If you need to change a template, delete a table that is not being used, add a new table, add a plot, </w:t>
      </w:r>
      <w:proofErr w:type="spellStart"/>
      <w:r>
        <w:rPr>
          <w:b/>
          <w:iCs/>
        </w:rPr>
        <w:t>etc</w:t>
      </w:r>
      <w:proofErr w:type="spellEnd"/>
      <w:r>
        <w:rPr>
          <w:b/>
          <w:iCs/>
        </w:rPr>
        <w:t xml:space="preserve">… You are free to make those changes to the templates. They are only a guidance document to help you with formatting. </w:t>
      </w:r>
    </w:p>
    <w:p w14:paraId="22ABF1EE" w14:textId="6CB08ADF" w:rsidR="00B0789D" w:rsidRDefault="00B0789D" w:rsidP="00B0789D">
      <w:pPr>
        <w:pStyle w:val="NormalWeb"/>
        <w:numPr>
          <w:ilvl w:val="0"/>
          <w:numId w:val="7"/>
        </w:numPr>
        <w:rPr>
          <w:b/>
          <w:iCs/>
        </w:rPr>
      </w:pPr>
      <w:r>
        <w:rPr>
          <w:b/>
          <w:iCs/>
        </w:rPr>
        <w:t xml:space="preserve">You do not necessarily need to fabricate and test a physical object, though you may if it makes sense and would meet the previous criteria. However, if you made the </w:t>
      </w:r>
      <w:r>
        <w:rPr>
          <w:b/>
          <w:iCs/>
        </w:rPr>
        <w:lastRenderedPageBreak/>
        <w:t xml:space="preserve">changes to the </w:t>
      </w:r>
      <w:proofErr w:type="spellStart"/>
      <w:r>
        <w:rPr>
          <w:b/>
          <w:iCs/>
        </w:rPr>
        <w:t>Solidworks</w:t>
      </w:r>
      <w:proofErr w:type="spellEnd"/>
      <w:r>
        <w:rPr>
          <w:b/>
          <w:iCs/>
        </w:rPr>
        <w:t xml:space="preserve"> files to make a configuration-driven design, you could show in CAD drawings that the configurations would work for differing tubing sizes. Or if you designed a PCB and had a well laid out wiring diagram and component selections with associated datasheets, this would work also. If you redesigned the UI, you could show this with screenshots and the base code. </w:t>
      </w:r>
    </w:p>
    <w:p w14:paraId="4BCC7ED4" w14:textId="5F1B6563" w:rsidR="00B0789D" w:rsidRDefault="00B0789D" w:rsidP="00B0789D">
      <w:pPr>
        <w:pStyle w:val="NormalWeb"/>
        <w:numPr>
          <w:ilvl w:val="0"/>
          <w:numId w:val="7"/>
        </w:numPr>
        <w:rPr>
          <w:b/>
          <w:iCs/>
        </w:rPr>
      </w:pPr>
      <w:r>
        <w:rPr>
          <w:b/>
          <w:iCs/>
        </w:rPr>
        <w:t xml:space="preserve">You should include any Arduino code that you wrote. This code should use comments for </w:t>
      </w:r>
      <w:r w:rsidR="005F1090">
        <w:rPr>
          <w:b/>
          <w:iCs/>
        </w:rPr>
        <w:t xml:space="preserve">all variables, functions and section headings. The code should also be functionalized so that the main loop in reasonably short and all computations are done by subfunctions. </w:t>
      </w:r>
    </w:p>
    <w:p w14:paraId="390D62C1" w14:textId="2B688973" w:rsidR="005F1090" w:rsidRPr="006A4C95" w:rsidRDefault="005F1090" w:rsidP="00B0789D">
      <w:pPr>
        <w:pStyle w:val="NormalWeb"/>
        <w:numPr>
          <w:ilvl w:val="0"/>
          <w:numId w:val="7"/>
        </w:numPr>
        <w:rPr>
          <w:b/>
          <w:iCs/>
        </w:rPr>
      </w:pPr>
      <w:r>
        <w:rPr>
          <w:b/>
          <w:iCs/>
        </w:rPr>
        <w:t>You will submit the Design Controls Worksheet, one Prototyping Protocol</w:t>
      </w:r>
      <w:r w:rsidR="00143670">
        <w:rPr>
          <w:b/>
          <w:iCs/>
        </w:rPr>
        <w:t>, and one Test Protocol</w:t>
      </w:r>
      <w:r w:rsidR="00883B7E">
        <w:rPr>
          <w:b/>
          <w:iCs/>
        </w:rPr>
        <w:t xml:space="preserve">. </w:t>
      </w:r>
      <w:r w:rsidR="007E2233">
        <w:rPr>
          <w:b/>
          <w:iCs/>
        </w:rPr>
        <w:t xml:space="preserve">I would rather you spend your time being creative and doing engineering than filling out documentation. Make these documents short. I just need to know what you are doing, how you are doing it and how you </w:t>
      </w:r>
      <w:r w:rsidR="00883B7E">
        <w:rPr>
          <w:b/>
          <w:iCs/>
        </w:rPr>
        <w:t xml:space="preserve">plan to </w:t>
      </w:r>
      <w:r w:rsidR="007E2233">
        <w:rPr>
          <w:b/>
          <w:iCs/>
        </w:rPr>
        <w:t xml:space="preserve">prove that you did what you set out to d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90"/>
        <w:gridCol w:w="1350"/>
        <w:gridCol w:w="2965"/>
      </w:tblGrid>
      <w:tr w:rsidR="006A4C95" w14:paraId="3404F4C8" w14:textId="552EF9BA" w:rsidTr="00961812">
        <w:tc>
          <w:tcPr>
            <w:tcW w:w="5035" w:type="dxa"/>
            <w:gridSpan w:val="2"/>
          </w:tcPr>
          <w:p w14:paraId="3349CFE6" w14:textId="621EDEC7" w:rsidR="006A4C95" w:rsidRPr="006A4C95" w:rsidRDefault="00143670" w:rsidP="00D77097">
            <w:pPr>
              <w:pStyle w:val="NormalWeb"/>
              <w:rPr>
                <w:b/>
                <w:bCs/>
                <w:iCs/>
              </w:rPr>
            </w:pPr>
            <w:r>
              <w:rPr>
                <w:b/>
                <w:bCs/>
                <w:iCs/>
              </w:rPr>
              <w:t xml:space="preserve">Team </w:t>
            </w:r>
            <w:r w:rsidR="006A4C95" w:rsidRPr="006A4C95">
              <w:rPr>
                <w:b/>
                <w:bCs/>
                <w:iCs/>
              </w:rPr>
              <w:t>Deliverables</w:t>
            </w:r>
          </w:p>
        </w:tc>
        <w:tc>
          <w:tcPr>
            <w:tcW w:w="1350" w:type="dxa"/>
          </w:tcPr>
          <w:p w14:paraId="31B97D34" w14:textId="67A25C12" w:rsidR="006A4C95" w:rsidRPr="00002526" w:rsidRDefault="006A4C95" w:rsidP="006A4C95">
            <w:pPr>
              <w:pStyle w:val="NormalWeb"/>
              <w:jc w:val="center"/>
              <w:rPr>
                <w:b/>
                <w:bCs/>
                <w:iCs/>
              </w:rPr>
            </w:pPr>
            <w:r w:rsidRPr="00002526">
              <w:rPr>
                <w:b/>
                <w:bCs/>
                <w:iCs/>
              </w:rPr>
              <w:t>Points</w:t>
            </w:r>
          </w:p>
        </w:tc>
        <w:tc>
          <w:tcPr>
            <w:tcW w:w="2965" w:type="dxa"/>
          </w:tcPr>
          <w:p w14:paraId="062F3921" w14:textId="0D68B004" w:rsidR="006A4C95" w:rsidRPr="00002526" w:rsidRDefault="00002526" w:rsidP="00D77097">
            <w:pPr>
              <w:pStyle w:val="NormalWeb"/>
              <w:rPr>
                <w:b/>
                <w:bCs/>
                <w:iCs/>
              </w:rPr>
            </w:pPr>
            <w:r w:rsidRPr="00002526">
              <w:rPr>
                <w:b/>
                <w:bCs/>
                <w:iCs/>
              </w:rPr>
              <w:t>File ID</w:t>
            </w:r>
          </w:p>
        </w:tc>
      </w:tr>
      <w:tr w:rsidR="006A4C95" w14:paraId="2BC85DC6" w14:textId="5586F8A5" w:rsidTr="006A4C95">
        <w:tc>
          <w:tcPr>
            <w:tcW w:w="445" w:type="dxa"/>
          </w:tcPr>
          <w:p w14:paraId="30C2400F" w14:textId="795321A0" w:rsidR="006A4C95" w:rsidRDefault="006A4C95" w:rsidP="006A4C95">
            <w:pPr>
              <w:pStyle w:val="NormalWeb"/>
              <w:jc w:val="right"/>
              <w:rPr>
                <w:iCs/>
              </w:rPr>
            </w:pPr>
            <w:r>
              <w:rPr>
                <w:iCs/>
              </w:rPr>
              <w:t>1.</w:t>
            </w:r>
          </w:p>
        </w:tc>
        <w:tc>
          <w:tcPr>
            <w:tcW w:w="4590" w:type="dxa"/>
          </w:tcPr>
          <w:p w14:paraId="27205552" w14:textId="3342950B" w:rsidR="006A4C95" w:rsidRPr="00D77097" w:rsidRDefault="006A4C95" w:rsidP="00D77097">
            <w:pPr>
              <w:pStyle w:val="NormalWeb"/>
              <w:rPr>
                <w:iCs/>
              </w:rPr>
            </w:pPr>
            <w:r w:rsidRPr="00CA7A8B">
              <w:rPr>
                <w:iCs/>
              </w:rPr>
              <w:t>Completed Design Controls Worksheet</w:t>
            </w:r>
          </w:p>
        </w:tc>
        <w:tc>
          <w:tcPr>
            <w:tcW w:w="1350" w:type="dxa"/>
          </w:tcPr>
          <w:p w14:paraId="1E75E469" w14:textId="4FE0C16B" w:rsidR="006A4C95" w:rsidRDefault="0094579C" w:rsidP="006A4C95">
            <w:pPr>
              <w:pStyle w:val="NormalWeb"/>
              <w:jc w:val="center"/>
              <w:rPr>
                <w:iCs/>
              </w:rPr>
            </w:pPr>
            <w:r>
              <w:rPr>
                <w:iCs/>
              </w:rPr>
              <w:t>3</w:t>
            </w:r>
            <w:r w:rsidR="006A4C95">
              <w:rPr>
                <w:iCs/>
              </w:rPr>
              <w:t>0</w:t>
            </w:r>
          </w:p>
        </w:tc>
        <w:tc>
          <w:tcPr>
            <w:tcW w:w="2965" w:type="dxa"/>
          </w:tcPr>
          <w:p w14:paraId="35FDBF30" w14:textId="38BA8E31" w:rsidR="006A4C95" w:rsidRDefault="00002526" w:rsidP="00D77097">
            <w:pPr>
              <w:pStyle w:val="NormalWeb"/>
              <w:rPr>
                <w:iCs/>
              </w:rPr>
            </w:pPr>
            <w:r>
              <w:rPr>
                <w:iCs/>
              </w:rPr>
              <w:t>DCW-1</w:t>
            </w:r>
          </w:p>
        </w:tc>
      </w:tr>
      <w:tr w:rsidR="006A4C95" w14:paraId="26AE185D" w14:textId="5E62FB05" w:rsidTr="006A4C95">
        <w:tc>
          <w:tcPr>
            <w:tcW w:w="445" w:type="dxa"/>
          </w:tcPr>
          <w:p w14:paraId="40C22F4D" w14:textId="41CF290A" w:rsidR="006A4C95" w:rsidRDefault="006A4C95" w:rsidP="006A4C95">
            <w:pPr>
              <w:pStyle w:val="NormalWeb"/>
              <w:jc w:val="right"/>
              <w:rPr>
                <w:iCs/>
              </w:rPr>
            </w:pPr>
            <w:r>
              <w:rPr>
                <w:iCs/>
              </w:rPr>
              <w:t>2.</w:t>
            </w:r>
          </w:p>
        </w:tc>
        <w:tc>
          <w:tcPr>
            <w:tcW w:w="4590" w:type="dxa"/>
          </w:tcPr>
          <w:p w14:paraId="749D638D" w14:textId="1096BA60" w:rsidR="006A4C95" w:rsidRDefault="006A4C95" w:rsidP="00D77097">
            <w:pPr>
              <w:pStyle w:val="NormalWeb"/>
              <w:rPr>
                <w:iCs/>
              </w:rPr>
            </w:pPr>
            <w:r>
              <w:rPr>
                <w:iCs/>
              </w:rPr>
              <w:t>Prototyping Protocol</w:t>
            </w:r>
          </w:p>
        </w:tc>
        <w:tc>
          <w:tcPr>
            <w:tcW w:w="1350" w:type="dxa"/>
          </w:tcPr>
          <w:p w14:paraId="55011C78" w14:textId="0C23FD3B" w:rsidR="006A4C95" w:rsidRDefault="003E3826" w:rsidP="006A4C95">
            <w:pPr>
              <w:pStyle w:val="NormalWeb"/>
              <w:jc w:val="center"/>
              <w:rPr>
                <w:iCs/>
              </w:rPr>
            </w:pPr>
            <w:r>
              <w:rPr>
                <w:iCs/>
              </w:rPr>
              <w:t>30</w:t>
            </w:r>
          </w:p>
        </w:tc>
        <w:tc>
          <w:tcPr>
            <w:tcW w:w="2965" w:type="dxa"/>
          </w:tcPr>
          <w:p w14:paraId="1644E98D" w14:textId="728B9397" w:rsidR="006A4C95" w:rsidRDefault="00002526" w:rsidP="00D77097">
            <w:pPr>
              <w:pStyle w:val="NormalWeb"/>
              <w:rPr>
                <w:iCs/>
              </w:rPr>
            </w:pPr>
            <w:r>
              <w:rPr>
                <w:iCs/>
              </w:rPr>
              <w:t>PP-1</w:t>
            </w:r>
          </w:p>
        </w:tc>
      </w:tr>
      <w:tr w:rsidR="00A0516A" w14:paraId="3DB0483E" w14:textId="77777777" w:rsidTr="006A4C95">
        <w:tc>
          <w:tcPr>
            <w:tcW w:w="445" w:type="dxa"/>
          </w:tcPr>
          <w:p w14:paraId="6B6467C7" w14:textId="6354E237" w:rsidR="00A0516A" w:rsidRDefault="00A0516A" w:rsidP="00A0516A">
            <w:pPr>
              <w:pStyle w:val="NormalWeb"/>
              <w:jc w:val="right"/>
              <w:rPr>
                <w:iCs/>
              </w:rPr>
            </w:pPr>
            <w:r>
              <w:rPr>
                <w:iCs/>
              </w:rPr>
              <w:t>3.</w:t>
            </w:r>
          </w:p>
        </w:tc>
        <w:tc>
          <w:tcPr>
            <w:tcW w:w="4590" w:type="dxa"/>
          </w:tcPr>
          <w:p w14:paraId="05EE2C31" w14:textId="3B157E74" w:rsidR="00A0516A" w:rsidRPr="003E3826" w:rsidRDefault="00A0516A" w:rsidP="00A0516A">
            <w:pPr>
              <w:pStyle w:val="NormalWeb"/>
              <w:rPr>
                <w:iCs/>
                <w:lang w:val="pt-BR"/>
              </w:rPr>
            </w:pPr>
            <w:r>
              <w:rPr>
                <w:iCs/>
                <w:lang w:val="pt-BR"/>
              </w:rPr>
              <w:t xml:space="preserve">Test </w:t>
            </w:r>
            <w:proofErr w:type="spellStart"/>
            <w:r>
              <w:rPr>
                <w:iCs/>
                <w:lang w:val="pt-BR"/>
              </w:rPr>
              <w:t>Protocol</w:t>
            </w:r>
            <w:proofErr w:type="spellEnd"/>
          </w:p>
        </w:tc>
        <w:tc>
          <w:tcPr>
            <w:tcW w:w="1350" w:type="dxa"/>
          </w:tcPr>
          <w:p w14:paraId="1D2200AF" w14:textId="5789761A" w:rsidR="00A0516A" w:rsidRDefault="00A0516A" w:rsidP="00A0516A">
            <w:pPr>
              <w:pStyle w:val="NormalWeb"/>
              <w:jc w:val="center"/>
              <w:rPr>
                <w:iCs/>
              </w:rPr>
            </w:pPr>
            <w:r>
              <w:rPr>
                <w:iCs/>
              </w:rPr>
              <w:t>15</w:t>
            </w:r>
          </w:p>
        </w:tc>
        <w:tc>
          <w:tcPr>
            <w:tcW w:w="2965" w:type="dxa"/>
          </w:tcPr>
          <w:p w14:paraId="3C810BD9" w14:textId="75A3183D" w:rsidR="00A0516A" w:rsidRDefault="00AD2E39" w:rsidP="00A0516A">
            <w:pPr>
              <w:pStyle w:val="NormalWeb"/>
              <w:rPr>
                <w:iCs/>
              </w:rPr>
            </w:pPr>
            <w:r>
              <w:rPr>
                <w:iCs/>
              </w:rPr>
              <w:t>TP-1</w:t>
            </w:r>
          </w:p>
        </w:tc>
      </w:tr>
      <w:tr w:rsidR="00143670" w14:paraId="25A0C191" w14:textId="77777777" w:rsidTr="00556F46">
        <w:tc>
          <w:tcPr>
            <w:tcW w:w="5035" w:type="dxa"/>
            <w:gridSpan w:val="2"/>
          </w:tcPr>
          <w:p w14:paraId="2707B469" w14:textId="275416E9" w:rsidR="00143670" w:rsidRPr="00143670" w:rsidRDefault="00143670" w:rsidP="00A0516A">
            <w:pPr>
              <w:pStyle w:val="NormalWeb"/>
              <w:rPr>
                <w:b/>
                <w:bCs/>
                <w:iCs/>
                <w:lang w:val="pt-BR"/>
              </w:rPr>
            </w:pPr>
            <w:r w:rsidRPr="00143670">
              <w:rPr>
                <w:b/>
                <w:bCs/>
                <w:iCs/>
                <w:lang w:val="pt-BR"/>
              </w:rPr>
              <w:t xml:space="preserve">Individual </w:t>
            </w:r>
            <w:proofErr w:type="spellStart"/>
            <w:r w:rsidRPr="00143670">
              <w:rPr>
                <w:b/>
                <w:bCs/>
                <w:iCs/>
                <w:lang w:val="pt-BR"/>
              </w:rPr>
              <w:t>Deliverables</w:t>
            </w:r>
            <w:proofErr w:type="spellEnd"/>
          </w:p>
        </w:tc>
        <w:tc>
          <w:tcPr>
            <w:tcW w:w="1350" w:type="dxa"/>
          </w:tcPr>
          <w:p w14:paraId="6DA0E00E" w14:textId="6CFD903A" w:rsidR="00143670" w:rsidRPr="00143670" w:rsidRDefault="00143670" w:rsidP="00A0516A">
            <w:pPr>
              <w:pStyle w:val="NormalWeb"/>
              <w:jc w:val="center"/>
              <w:rPr>
                <w:b/>
                <w:bCs/>
                <w:iCs/>
              </w:rPr>
            </w:pPr>
            <w:r w:rsidRPr="00143670">
              <w:rPr>
                <w:b/>
                <w:bCs/>
                <w:iCs/>
              </w:rPr>
              <w:t>Points</w:t>
            </w:r>
          </w:p>
        </w:tc>
        <w:tc>
          <w:tcPr>
            <w:tcW w:w="2965" w:type="dxa"/>
          </w:tcPr>
          <w:p w14:paraId="4FC076F7" w14:textId="77777777" w:rsidR="00143670" w:rsidRDefault="00143670" w:rsidP="00A0516A">
            <w:pPr>
              <w:pStyle w:val="NormalWeb"/>
              <w:rPr>
                <w:iCs/>
              </w:rPr>
            </w:pPr>
          </w:p>
        </w:tc>
      </w:tr>
      <w:tr w:rsidR="00143670" w14:paraId="05EC5FE9" w14:textId="77777777" w:rsidTr="006A4C95">
        <w:tc>
          <w:tcPr>
            <w:tcW w:w="445" w:type="dxa"/>
          </w:tcPr>
          <w:p w14:paraId="0DF434F1" w14:textId="166A808E" w:rsidR="00143670" w:rsidRDefault="00143670" w:rsidP="00143670">
            <w:pPr>
              <w:pStyle w:val="NormalWeb"/>
              <w:jc w:val="right"/>
              <w:rPr>
                <w:iCs/>
              </w:rPr>
            </w:pPr>
            <w:r>
              <w:rPr>
                <w:iCs/>
              </w:rPr>
              <w:t>4.</w:t>
            </w:r>
          </w:p>
        </w:tc>
        <w:tc>
          <w:tcPr>
            <w:tcW w:w="4590" w:type="dxa"/>
          </w:tcPr>
          <w:p w14:paraId="6C9FC7FB" w14:textId="0ED296B7" w:rsidR="00143670" w:rsidRPr="00143670" w:rsidRDefault="00143670" w:rsidP="00143670">
            <w:pPr>
              <w:pStyle w:val="NormalWeb"/>
              <w:rPr>
                <w:iCs/>
                <w:lang w:val="pt-BR"/>
              </w:rPr>
            </w:pPr>
            <w:proofErr w:type="spellStart"/>
            <w:r w:rsidRPr="003E3826">
              <w:rPr>
                <w:iCs/>
                <w:lang w:val="pt-BR"/>
              </w:rPr>
              <w:t>Arduino</w:t>
            </w:r>
            <w:proofErr w:type="spellEnd"/>
            <w:r w:rsidRPr="003E3826">
              <w:rPr>
                <w:iCs/>
                <w:lang w:val="pt-BR"/>
              </w:rPr>
              <w:t xml:space="preserve"> </w:t>
            </w:r>
            <w:proofErr w:type="spellStart"/>
            <w:r w:rsidRPr="003E3826">
              <w:rPr>
                <w:iCs/>
                <w:lang w:val="pt-BR"/>
              </w:rPr>
              <w:t>Code</w:t>
            </w:r>
            <w:proofErr w:type="spellEnd"/>
            <w:r w:rsidRPr="003E3826">
              <w:rPr>
                <w:iCs/>
                <w:lang w:val="pt-BR"/>
              </w:rPr>
              <w:t xml:space="preserve"> </w:t>
            </w:r>
            <w:proofErr w:type="spellStart"/>
            <w:r w:rsidRPr="003E3826">
              <w:rPr>
                <w:iCs/>
                <w:lang w:val="pt-BR"/>
              </w:rPr>
              <w:t>incl</w:t>
            </w:r>
            <w:proofErr w:type="spellEnd"/>
            <w:r w:rsidRPr="003E3826">
              <w:rPr>
                <w:iCs/>
                <w:lang w:val="pt-BR"/>
              </w:rPr>
              <w:t xml:space="preserve"> UI upgrades</w:t>
            </w:r>
          </w:p>
        </w:tc>
        <w:tc>
          <w:tcPr>
            <w:tcW w:w="1350" w:type="dxa"/>
          </w:tcPr>
          <w:p w14:paraId="48C7DE7F" w14:textId="56546509" w:rsidR="00143670" w:rsidRDefault="00143670" w:rsidP="00143670">
            <w:pPr>
              <w:pStyle w:val="NormalWeb"/>
              <w:jc w:val="center"/>
              <w:rPr>
                <w:iCs/>
              </w:rPr>
            </w:pPr>
            <w:r>
              <w:rPr>
                <w:iCs/>
              </w:rPr>
              <w:t>1</w:t>
            </w:r>
            <w:r w:rsidR="00693AB2">
              <w:rPr>
                <w:iCs/>
              </w:rPr>
              <w:t>5</w:t>
            </w:r>
          </w:p>
        </w:tc>
        <w:tc>
          <w:tcPr>
            <w:tcW w:w="2965" w:type="dxa"/>
          </w:tcPr>
          <w:p w14:paraId="36AF80C9" w14:textId="77777777" w:rsidR="00143670" w:rsidRDefault="00143670" w:rsidP="00143670">
            <w:pPr>
              <w:pStyle w:val="NormalWeb"/>
              <w:rPr>
                <w:iCs/>
              </w:rPr>
            </w:pPr>
          </w:p>
        </w:tc>
      </w:tr>
      <w:tr w:rsidR="00143670" w14:paraId="01C642BB" w14:textId="77777777" w:rsidTr="006A4C95">
        <w:tc>
          <w:tcPr>
            <w:tcW w:w="445" w:type="dxa"/>
          </w:tcPr>
          <w:p w14:paraId="28E04F91" w14:textId="2DFAAFD0" w:rsidR="00143670" w:rsidRDefault="00143670" w:rsidP="00143670">
            <w:pPr>
              <w:pStyle w:val="NormalWeb"/>
              <w:jc w:val="right"/>
              <w:rPr>
                <w:iCs/>
              </w:rPr>
            </w:pPr>
            <w:r>
              <w:rPr>
                <w:iCs/>
              </w:rPr>
              <w:t>5.</w:t>
            </w:r>
          </w:p>
        </w:tc>
        <w:tc>
          <w:tcPr>
            <w:tcW w:w="4590" w:type="dxa"/>
          </w:tcPr>
          <w:p w14:paraId="40593070" w14:textId="05379B08" w:rsidR="00143670" w:rsidRPr="00143670" w:rsidRDefault="00143670" w:rsidP="00143670">
            <w:pPr>
              <w:pStyle w:val="NormalWeb"/>
              <w:rPr>
                <w:iCs/>
              </w:rPr>
            </w:pPr>
            <w:r>
              <w:rPr>
                <w:iCs/>
              </w:rPr>
              <w:t>Functional Micropump (Individual Grade and Upload)</w:t>
            </w:r>
          </w:p>
        </w:tc>
        <w:tc>
          <w:tcPr>
            <w:tcW w:w="1350" w:type="dxa"/>
          </w:tcPr>
          <w:p w14:paraId="38A40C75" w14:textId="00C1A842" w:rsidR="00143670" w:rsidRDefault="00143670" w:rsidP="00143670">
            <w:pPr>
              <w:pStyle w:val="NormalWeb"/>
              <w:jc w:val="center"/>
              <w:rPr>
                <w:iCs/>
              </w:rPr>
            </w:pPr>
            <w:r>
              <w:rPr>
                <w:iCs/>
              </w:rPr>
              <w:t>1</w:t>
            </w:r>
            <w:r w:rsidR="00693AB2">
              <w:rPr>
                <w:iCs/>
              </w:rPr>
              <w:t>0</w:t>
            </w:r>
          </w:p>
        </w:tc>
        <w:tc>
          <w:tcPr>
            <w:tcW w:w="2965" w:type="dxa"/>
          </w:tcPr>
          <w:p w14:paraId="087EC132" w14:textId="77777777" w:rsidR="00143670" w:rsidRDefault="00143670" w:rsidP="00143670">
            <w:pPr>
              <w:pStyle w:val="NormalWeb"/>
              <w:rPr>
                <w:iCs/>
              </w:rPr>
            </w:pPr>
          </w:p>
        </w:tc>
      </w:tr>
      <w:tr w:rsidR="00BD071F" w14:paraId="78010C02" w14:textId="77777777" w:rsidTr="006A4C95">
        <w:tc>
          <w:tcPr>
            <w:tcW w:w="445" w:type="dxa"/>
          </w:tcPr>
          <w:p w14:paraId="6716BF88" w14:textId="77777777" w:rsidR="00BD071F" w:rsidRDefault="00BD071F" w:rsidP="00143670">
            <w:pPr>
              <w:pStyle w:val="NormalWeb"/>
              <w:jc w:val="right"/>
              <w:rPr>
                <w:iCs/>
              </w:rPr>
            </w:pPr>
          </w:p>
        </w:tc>
        <w:tc>
          <w:tcPr>
            <w:tcW w:w="4590" w:type="dxa"/>
          </w:tcPr>
          <w:p w14:paraId="6EBEBC4A" w14:textId="77777777" w:rsidR="00BD071F" w:rsidRDefault="00BD071F" w:rsidP="00143670">
            <w:pPr>
              <w:pStyle w:val="NormalWeb"/>
              <w:rPr>
                <w:iCs/>
              </w:rPr>
            </w:pPr>
          </w:p>
        </w:tc>
        <w:tc>
          <w:tcPr>
            <w:tcW w:w="1350" w:type="dxa"/>
          </w:tcPr>
          <w:p w14:paraId="264A54B3" w14:textId="77777777" w:rsidR="00BD071F" w:rsidRDefault="00BD071F" w:rsidP="00143670">
            <w:pPr>
              <w:pStyle w:val="NormalWeb"/>
              <w:jc w:val="center"/>
              <w:rPr>
                <w:iCs/>
              </w:rPr>
            </w:pPr>
          </w:p>
        </w:tc>
        <w:tc>
          <w:tcPr>
            <w:tcW w:w="2965" w:type="dxa"/>
          </w:tcPr>
          <w:p w14:paraId="0CA02D93" w14:textId="77777777" w:rsidR="00BD071F" w:rsidRDefault="00BD071F" w:rsidP="00143670">
            <w:pPr>
              <w:pStyle w:val="NormalWeb"/>
              <w:rPr>
                <w:iCs/>
              </w:rPr>
            </w:pPr>
          </w:p>
        </w:tc>
      </w:tr>
      <w:tr w:rsidR="00BD071F" w14:paraId="5CC6709E" w14:textId="77777777" w:rsidTr="00CE0744">
        <w:tc>
          <w:tcPr>
            <w:tcW w:w="5035" w:type="dxa"/>
            <w:gridSpan w:val="2"/>
          </w:tcPr>
          <w:p w14:paraId="6F17D05E" w14:textId="4A67F079" w:rsidR="00BD071F" w:rsidRPr="00BD071F" w:rsidRDefault="00BD071F" w:rsidP="00143670">
            <w:pPr>
              <w:pStyle w:val="NormalWeb"/>
              <w:rPr>
                <w:b/>
                <w:bCs/>
                <w:iCs/>
              </w:rPr>
            </w:pPr>
            <w:r w:rsidRPr="00BD071F">
              <w:rPr>
                <w:b/>
                <w:bCs/>
                <w:iCs/>
              </w:rPr>
              <w:t>Due Dates</w:t>
            </w:r>
          </w:p>
        </w:tc>
        <w:tc>
          <w:tcPr>
            <w:tcW w:w="1350" w:type="dxa"/>
          </w:tcPr>
          <w:p w14:paraId="7FA193D7" w14:textId="77777777" w:rsidR="00BD071F" w:rsidRDefault="00BD071F" w:rsidP="00143670">
            <w:pPr>
              <w:pStyle w:val="NormalWeb"/>
              <w:jc w:val="center"/>
              <w:rPr>
                <w:iCs/>
              </w:rPr>
            </w:pPr>
          </w:p>
        </w:tc>
        <w:tc>
          <w:tcPr>
            <w:tcW w:w="2965" w:type="dxa"/>
          </w:tcPr>
          <w:p w14:paraId="74B19C4F" w14:textId="77777777" w:rsidR="00BD071F" w:rsidRDefault="00BD071F" w:rsidP="00143670">
            <w:pPr>
              <w:pStyle w:val="NormalWeb"/>
              <w:rPr>
                <w:iCs/>
              </w:rPr>
            </w:pPr>
          </w:p>
        </w:tc>
      </w:tr>
      <w:tr w:rsidR="00BD071F" w14:paraId="7FD06943" w14:textId="77777777" w:rsidTr="00D239C4">
        <w:tc>
          <w:tcPr>
            <w:tcW w:w="5035" w:type="dxa"/>
            <w:gridSpan w:val="2"/>
          </w:tcPr>
          <w:p w14:paraId="14339E07" w14:textId="4552E3C7" w:rsidR="00BD071F" w:rsidRDefault="00BD071F" w:rsidP="00143670">
            <w:pPr>
              <w:pStyle w:val="NormalWeb"/>
              <w:rPr>
                <w:iCs/>
              </w:rPr>
            </w:pPr>
            <w:r>
              <w:rPr>
                <w:iCs/>
              </w:rPr>
              <w:t>Team Deliverables</w:t>
            </w:r>
          </w:p>
        </w:tc>
        <w:tc>
          <w:tcPr>
            <w:tcW w:w="1350" w:type="dxa"/>
          </w:tcPr>
          <w:p w14:paraId="1B422246" w14:textId="7D0EA105" w:rsidR="00BD071F" w:rsidRDefault="00BD071F" w:rsidP="00143670">
            <w:pPr>
              <w:pStyle w:val="NormalWeb"/>
              <w:jc w:val="center"/>
              <w:rPr>
                <w:iCs/>
              </w:rPr>
            </w:pPr>
            <w:r>
              <w:rPr>
                <w:iCs/>
              </w:rPr>
              <w:t>4/6/2020</w:t>
            </w:r>
          </w:p>
        </w:tc>
        <w:tc>
          <w:tcPr>
            <w:tcW w:w="2965" w:type="dxa"/>
          </w:tcPr>
          <w:p w14:paraId="5329A5F4" w14:textId="18325E4F" w:rsidR="00BD071F" w:rsidRDefault="00BD071F" w:rsidP="00143670">
            <w:pPr>
              <w:pStyle w:val="NormalWeb"/>
              <w:rPr>
                <w:iCs/>
              </w:rPr>
            </w:pPr>
            <w:r>
              <w:rPr>
                <w:iCs/>
              </w:rPr>
              <w:t>11:59PM</w:t>
            </w:r>
          </w:p>
        </w:tc>
      </w:tr>
      <w:tr w:rsidR="00BD071F" w14:paraId="5A4A5C1E" w14:textId="77777777" w:rsidTr="00C143F7">
        <w:tc>
          <w:tcPr>
            <w:tcW w:w="5035" w:type="dxa"/>
            <w:gridSpan w:val="2"/>
          </w:tcPr>
          <w:p w14:paraId="72256C82" w14:textId="7830A58C" w:rsidR="00BD071F" w:rsidRDefault="00BD071F" w:rsidP="00143670">
            <w:pPr>
              <w:pStyle w:val="NormalWeb"/>
              <w:rPr>
                <w:iCs/>
              </w:rPr>
            </w:pPr>
            <w:r>
              <w:rPr>
                <w:iCs/>
              </w:rPr>
              <w:t>Individual Deliverables</w:t>
            </w:r>
          </w:p>
        </w:tc>
        <w:tc>
          <w:tcPr>
            <w:tcW w:w="1350" w:type="dxa"/>
          </w:tcPr>
          <w:p w14:paraId="20C09ABC" w14:textId="37155864" w:rsidR="00BD071F" w:rsidRDefault="00BD071F" w:rsidP="00143670">
            <w:pPr>
              <w:pStyle w:val="NormalWeb"/>
              <w:jc w:val="center"/>
              <w:rPr>
                <w:iCs/>
              </w:rPr>
            </w:pPr>
            <w:r>
              <w:rPr>
                <w:iCs/>
              </w:rPr>
              <w:t>4/6/2020</w:t>
            </w:r>
          </w:p>
        </w:tc>
        <w:tc>
          <w:tcPr>
            <w:tcW w:w="2965" w:type="dxa"/>
          </w:tcPr>
          <w:p w14:paraId="17FCDA2B" w14:textId="7725F2D9" w:rsidR="00BD071F" w:rsidRDefault="00BD071F" w:rsidP="00143670">
            <w:pPr>
              <w:pStyle w:val="NormalWeb"/>
              <w:rPr>
                <w:iCs/>
              </w:rPr>
            </w:pPr>
            <w:r>
              <w:rPr>
                <w:iCs/>
              </w:rPr>
              <w:t>11:59PM</w:t>
            </w:r>
          </w:p>
        </w:tc>
      </w:tr>
      <w:tr w:rsidR="00BD071F" w14:paraId="2E1DA1A6" w14:textId="77777777" w:rsidTr="006A4C95">
        <w:tc>
          <w:tcPr>
            <w:tcW w:w="445" w:type="dxa"/>
          </w:tcPr>
          <w:p w14:paraId="0AE955C2" w14:textId="77777777" w:rsidR="00BD071F" w:rsidRDefault="00BD071F" w:rsidP="00143670">
            <w:pPr>
              <w:pStyle w:val="NormalWeb"/>
              <w:jc w:val="right"/>
              <w:rPr>
                <w:iCs/>
              </w:rPr>
            </w:pPr>
          </w:p>
        </w:tc>
        <w:tc>
          <w:tcPr>
            <w:tcW w:w="4590" w:type="dxa"/>
          </w:tcPr>
          <w:p w14:paraId="348B9C50" w14:textId="77777777" w:rsidR="00BD071F" w:rsidRDefault="00BD071F" w:rsidP="00143670">
            <w:pPr>
              <w:pStyle w:val="NormalWeb"/>
              <w:rPr>
                <w:iCs/>
              </w:rPr>
            </w:pPr>
          </w:p>
        </w:tc>
        <w:tc>
          <w:tcPr>
            <w:tcW w:w="1350" w:type="dxa"/>
          </w:tcPr>
          <w:p w14:paraId="6AF882AD" w14:textId="77777777" w:rsidR="00BD071F" w:rsidRDefault="00BD071F" w:rsidP="00143670">
            <w:pPr>
              <w:pStyle w:val="NormalWeb"/>
              <w:jc w:val="center"/>
              <w:rPr>
                <w:iCs/>
              </w:rPr>
            </w:pPr>
          </w:p>
        </w:tc>
        <w:tc>
          <w:tcPr>
            <w:tcW w:w="2965" w:type="dxa"/>
          </w:tcPr>
          <w:p w14:paraId="5ABA09FA" w14:textId="77777777" w:rsidR="00BD071F" w:rsidRDefault="00BD071F" w:rsidP="00143670">
            <w:pPr>
              <w:pStyle w:val="NormalWeb"/>
              <w:rPr>
                <w:iCs/>
              </w:rPr>
            </w:pPr>
          </w:p>
        </w:tc>
      </w:tr>
    </w:tbl>
    <w:p w14:paraId="7030CE67" w14:textId="6A25827B" w:rsidR="00680C9B" w:rsidRPr="00680C9B" w:rsidRDefault="00680C9B" w:rsidP="0094579C">
      <w:pPr>
        <w:pStyle w:val="NormalWeb"/>
        <w:rPr>
          <w:iCs/>
        </w:rPr>
      </w:pPr>
    </w:p>
    <w:sectPr w:rsidR="00680C9B" w:rsidRPr="00680C9B" w:rsidSect="005D10B8">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125C9" w14:textId="77777777" w:rsidR="00BF7279" w:rsidRDefault="00BF7279" w:rsidP="001048C3">
      <w:pPr>
        <w:spacing w:after="0" w:line="240" w:lineRule="auto"/>
      </w:pPr>
      <w:r>
        <w:separator/>
      </w:r>
    </w:p>
  </w:endnote>
  <w:endnote w:type="continuationSeparator" w:id="0">
    <w:p w14:paraId="7697A8FE" w14:textId="77777777" w:rsidR="00BF7279" w:rsidRDefault="00BF7279"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2ABD1" w14:textId="77777777" w:rsidR="00BF7279" w:rsidRDefault="00BF7279" w:rsidP="001048C3">
      <w:pPr>
        <w:spacing w:after="0" w:line="240" w:lineRule="auto"/>
      </w:pPr>
      <w:r>
        <w:separator/>
      </w:r>
    </w:p>
  </w:footnote>
  <w:footnote w:type="continuationSeparator" w:id="0">
    <w:p w14:paraId="799E85F0" w14:textId="77777777" w:rsidR="00BF7279" w:rsidRDefault="00BF7279"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w:t>
    </w:r>
    <w:proofErr w:type="spellStart"/>
    <w:r w:rsidR="00E50503">
      <w:rPr>
        <w:i/>
      </w:rPr>
      <w:t>Biodesign</w:t>
    </w:r>
    <w:proofErr w:type="spellEnd"/>
  </w:p>
  <w:p w14:paraId="3A9D1AEE" w14:textId="2B6E76F4"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684613">
      <w:rPr>
        <w:b/>
        <w:iCs/>
        <w:sz w:val="28"/>
      </w:rPr>
      <w:t>Micropump</w:t>
    </w:r>
    <w:r w:rsidR="002D1D9E">
      <w:rPr>
        <w:b/>
        <w:iCs/>
        <w:sz w:val="28"/>
      </w:rPr>
      <w:t xml:space="preserve"> Module</w:t>
    </w:r>
    <w:r w:rsidRPr="001048C3">
      <w:rPr>
        <w:rFonts w:asciiTheme="minorHAnsi" w:eastAsiaTheme="minorHAnsi" w:hAnsiTheme="minorHAnsi" w:cstheme="minorBidi"/>
        <w:noProof/>
        <w:sz w:val="22"/>
        <w:szCs w:val="22"/>
      </w:rPr>
      <w:t xml:space="preserve"> </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54616E"/>
    <w:multiLevelType w:val="hybridMultilevel"/>
    <w:tmpl w:val="FA36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096690"/>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1"/>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wUADfObCiwAAAA="/>
  </w:docVars>
  <w:rsids>
    <w:rsidRoot w:val="00894838"/>
    <w:rsid w:val="00002526"/>
    <w:rsid w:val="00014A3A"/>
    <w:rsid w:val="00014FAD"/>
    <w:rsid w:val="00044096"/>
    <w:rsid w:val="00064F3C"/>
    <w:rsid w:val="000A1E80"/>
    <w:rsid w:val="000E6D3C"/>
    <w:rsid w:val="001048C3"/>
    <w:rsid w:val="00143670"/>
    <w:rsid w:val="001829B5"/>
    <w:rsid w:val="002210E6"/>
    <w:rsid w:val="002261A7"/>
    <w:rsid w:val="002313E4"/>
    <w:rsid w:val="00286573"/>
    <w:rsid w:val="002D1D9E"/>
    <w:rsid w:val="002F6EBB"/>
    <w:rsid w:val="00301953"/>
    <w:rsid w:val="00302BB9"/>
    <w:rsid w:val="00335CA8"/>
    <w:rsid w:val="003568A9"/>
    <w:rsid w:val="00357D9A"/>
    <w:rsid w:val="0039284A"/>
    <w:rsid w:val="003E3727"/>
    <w:rsid w:val="003E3826"/>
    <w:rsid w:val="004D78A7"/>
    <w:rsid w:val="005D10B8"/>
    <w:rsid w:val="005F1090"/>
    <w:rsid w:val="0064532B"/>
    <w:rsid w:val="0067442E"/>
    <w:rsid w:val="00680C9B"/>
    <w:rsid w:val="00684613"/>
    <w:rsid w:val="00693AB2"/>
    <w:rsid w:val="006A4C95"/>
    <w:rsid w:val="006B689B"/>
    <w:rsid w:val="0070646A"/>
    <w:rsid w:val="00774554"/>
    <w:rsid w:val="007E2233"/>
    <w:rsid w:val="0081241A"/>
    <w:rsid w:val="00821AB1"/>
    <w:rsid w:val="00824ADE"/>
    <w:rsid w:val="0083382A"/>
    <w:rsid w:val="00883B7E"/>
    <w:rsid w:val="00894838"/>
    <w:rsid w:val="008A5CEE"/>
    <w:rsid w:val="00935784"/>
    <w:rsid w:val="0094579C"/>
    <w:rsid w:val="00963B38"/>
    <w:rsid w:val="00984953"/>
    <w:rsid w:val="009C33CD"/>
    <w:rsid w:val="009E40D9"/>
    <w:rsid w:val="00A0516A"/>
    <w:rsid w:val="00A4598F"/>
    <w:rsid w:val="00A8792D"/>
    <w:rsid w:val="00A97298"/>
    <w:rsid w:val="00AD2E39"/>
    <w:rsid w:val="00B0789D"/>
    <w:rsid w:val="00B17217"/>
    <w:rsid w:val="00B173F4"/>
    <w:rsid w:val="00B26A70"/>
    <w:rsid w:val="00B26F6A"/>
    <w:rsid w:val="00B3590A"/>
    <w:rsid w:val="00B84240"/>
    <w:rsid w:val="00BD071F"/>
    <w:rsid w:val="00BE15C1"/>
    <w:rsid w:val="00BF7279"/>
    <w:rsid w:val="00C81D6A"/>
    <w:rsid w:val="00CA7A8B"/>
    <w:rsid w:val="00D15A46"/>
    <w:rsid w:val="00D63395"/>
    <w:rsid w:val="00D77097"/>
    <w:rsid w:val="00D920F8"/>
    <w:rsid w:val="00DC2C95"/>
    <w:rsid w:val="00DC52EE"/>
    <w:rsid w:val="00DD0F0E"/>
    <w:rsid w:val="00DD3441"/>
    <w:rsid w:val="00DE77AE"/>
    <w:rsid w:val="00E30F5F"/>
    <w:rsid w:val="00E32439"/>
    <w:rsid w:val="00E50503"/>
    <w:rsid w:val="00E733D5"/>
    <w:rsid w:val="00EB5FA8"/>
    <w:rsid w:val="00ED2429"/>
    <w:rsid w:val="00EE0F25"/>
    <w:rsid w:val="00FC62EE"/>
    <w:rsid w:val="00FD15AA"/>
    <w:rsid w:val="093A33FB"/>
    <w:rsid w:val="0B96AB3E"/>
    <w:rsid w:val="16B6DAE5"/>
    <w:rsid w:val="258D7365"/>
    <w:rsid w:val="2D07DB90"/>
    <w:rsid w:val="3228CAA3"/>
    <w:rsid w:val="3B8BB7F4"/>
    <w:rsid w:val="3DA4B2ED"/>
    <w:rsid w:val="46648746"/>
    <w:rsid w:val="5727BD78"/>
    <w:rsid w:val="629CD0B1"/>
    <w:rsid w:val="670692EB"/>
    <w:rsid w:val="6D1E43A2"/>
    <w:rsid w:val="745A4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0F0E"/>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338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3382A"/>
    <w:rPr>
      <w:rFonts w:ascii="Times New Roman" w:hAnsi="Times New Roman" w:cs="Times New Roman"/>
      <w:sz w:val="18"/>
      <w:szCs w:val="18"/>
    </w:rPr>
  </w:style>
  <w:style w:type="paragraph" w:styleId="CommentText">
    <w:name w:val="annotation text"/>
    <w:basedOn w:val="Normal"/>
    <w:link w:val="CommentTextChar"/>
    <w:uiPriority w:val="99"/>
    <w:semiHidden/>
    <w:unhideWhenUsed/>
    <w:rsid w:val="0083382A"/>
    <w:pPr>
      <w:spacing w:line="240" w:lineRule="auto"/>
    </w:pPr>
    <w:rPr>
      <w:sz w:val="20"/>
      <w:szCs w:val="20"/>
    </w:rPr>
  </w:style>
  <w:style w:type="character" w:customStyle="1" w:styleId="CommentTextChar">
    <w:name w:val="Comment Text Char"/>
    <w:basedOn w:val="DefaultParagraphFont"/>
    <w:link w:val="CommentText"/>
    <w:uiPriority w:val="99"/>
    <w:semiHidden/>
    <w:rsid w:val="0083382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205869636">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B6E69B-2B84-4966-8461-7A512C91DE9A}"/>
</file>

<file path=customXml/itemProps2.xml><?xml version="1.0" encoding="utf-8"?>
<ds:datastoreItem xmlns:ds="http://schemas.openxmlformats.org/officeDocument/2006/customXml" ds:itemID="{9ABF0EE4-2711-4615-831D-9C3A11CB463C}"/>
</file>

<file path=customXml/itemProps3.xml><?xml version="1.0" encoding="utf-8"?>
<ds:datastoreItem xmlns:ds="http://schemas.openxmlformats.org/officeDocument/2006/customXml" ds:itemID="{A5494353-2C88-43BF-85DF-2F973A2009E7}"/>
</file>

<file path=docProps/app.xml><?xml version="1.0" encoding="utf-8"?>
<Properties xmlns="http://schemas.openxmlformats.org/officeDocument/2006/extended-properties" xmlns:vt="http://schemas.openxmlformats.org/officeDocument/2006/docPropsVTypes">
  <Template>Normal.dotm</Template>
  <TotalTime>21</TotalTime>
  <Pages>3</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Lammers, Steven</cp:lastModifiedBy>
  <cp:revision>9</cp:revision>
  <cp:lastPrinted>2020-02-03T16:45:00Z</cp:lastPrinted>
  <dcterms:created xsi:type="dcterms:W3CDTF">2020-03-19T15:02:00Z</dcterms:created>
  <dcterms:modified xsi:type="dcterms:W3CDTF">2020-03-1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